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AC528" w14:textId="77777777" w:rsidR="00B47551" w:rsidRDefault="00B47551"/>
    <w:p w14:paraId="03BA63AE" w14:textId="77777777" w:rsidR="00CC768E" w:rsidRPr="00ED420F" w:rsidRDefault="00CC768E" w:rsidP="00CC768E">
      <w:pPr>
        <w:spacing w:after="0" w:line="240" w:lineRule="auto"/>
        <w:rPr>
          <w:rFonts w:ascii="Times New Roman" w:eastAsia="Times New Roman" w:hAnsi="Times New Roman" w:cs="Times New Roman"/>
          <w:sz w:val="24"/>
          <w:szCs w:val="24"/>
        </w:rPr>
      </w:pPr>
      <w:r w:rsidRPr="00ED420F">
        <w:rPr>
          <w:rFonts w:ascii="Arial" w:eastAsia="Times New Roman" w:hAnsi="Arial" w:cs="Arial"/>
          <w:b/>
          <w:bCs/>
          <w:color w:val="000000"/>
          <w:u w:val="single"/>
        </w:rPr>
        <w:t>Kevin O’Donnell, Canon Medical Research USA</w:t>
      </w:r>
    </w:p>
    <w:p w14:paraId="208EBD04" w14:textId="77777777" w:rsidR="00CC768E" w:rsidRDefault="00CC768E"/>
    <w:p w14:paraId="1EF5FBC7" w14:textId="77777777" w:rsidR="00CC768E" w:rsidRPr="00ED420F" w:rsidRDefault="00CC768E" w:rsidP="00CC768E">
      <w:pPr>
        <w:spacing w:after="0" w:line="240" w:lineRule="auto"/>
        <w:rPr>
          <w:rFonts w:ascii="Times New Roman" w:eastAsia="Times New Roman" w:hAnsi="Times New Roman" w:cs="Times New Roman"/>
          <w:sz w:val="24"/>
          <w:szCs w:val="24"/>
        </w:rPr>
      </w:pPr>
      <w:bookmarkStart w:id="0" w:name="_GoBack"/>
      <w:r w:rsidRPr="00ED420F">
        <w:rPr>
          <w:rFonts w:ascii="Arial" w:eastAsia="Times New Roman" w:hAnsi="Arial" w:cs="Arial"/>
          <w:b/>
          <w:bCs/>
          <w:color w:val="000000"/>
        </w:rPr>
        <w:t>Exchanging Imaging Documents Outside a Specific Health Information Exchange Domain</w:t>
      </w:r>
    </w:p>
    <w:bookmarkEnd w:id="0"/>
    <w:p w14:paraId="5DC8B30B" w14:textId="77777777" w:rsidR="00CC768E" w:rsidRPr="00ED420F" w:rsidRDefault="00CC768E" w:rsidP="00CC768E">
      <w:pPr>
        <w:spacing w:after="0" w:line="240" w:lineRule="auto"/>
        <w:rPr>
          <w:rFonts w:ascii="Times New Roman" w:eastAsia="Times New Roman" w:hAnsi="Times New Roman" w:cs="Times New Roman"/>
          <w:sz w:val="24"/>
          <w:szCs w:val="24"/>
        </w:rPr>
      </w:pPr>
      <w:r w:rsidRPr="00ED420F">
        <w:rPr>
          <w:rFonts w:ascii="Arial" w:eastAsia="Times New Roman" w:hAnsi="Arial" w:cs="Arial"/>
          <w:color w:val="000000"/>
        </w:rPr>
        <w:t>Recommend addition of IHE PDI (Portable Data for Imaging) with an adoption of 5. Add a corresponding note to acknowledge that network transfers are clearly preferable to digital media, but when network solutions are not yet in place, transfer using digital media is preferable to no transfer at all.  PDI does work and is successfully used widely.</w:t>
      </w:r>
    </w:p>
    <w:p w14:paraId="77899E36" w14:textId="77777777" w:rsidR="00CC768E" w:rsidRPr="00ED420F" w:rsidRDefault="00CC768E" w:rsidP="00CC768E">
      <w:pPr>
        <w:spacing w:after="0" w:line="240" w:lineRule="auto"/>
        <w:rPr>
          <w:rFonts w:ascii="Times New Roman" w:eastAsia="Times New Roman" w:hAnsi="Times New Roman" w:cs="Times New Roman"/>
          <w:sz w:val="24"/>
          <w:szCs w:val="24"/>
        </w:rPr>
      </w:pPr>
      <w:hyperlink r:id="rId7" w:history="1">
        <w:r w:rsidRPr="00ED420F">
          <w:rPr>
            <w:rFonts w:ascii="Arial" w:eastAsia="Times New Roman" w:hAnsi="Arial" w:cs="Arial"/>
            <w:color w:val="1155CC"/>
            <w:u w:val="single"/>
          </w:rPr>
          <w:t>https://www.ihe.net/uploadedFiles/Documents/Radiology/IHE_RAD_TF_Vol1.pdf</w:t>
        </w:r>
      </w:hyperlink>
    </w:p>
    <w:p w14:paraId="75876910" w14:textId="77777777" w:rsidR="00CC768E" w:rsidRDefault="00CC768E"/>
    <w:sectPr w:rsidR="00CC768E" w:rsidSect="0075043A">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zUzMzCwsDQ1MjJT0lEKTi0uzszPAykwrAUA2pSi0ywAAAA="/>
  </w:docVars>
  <w:rsids>
    <w:rsidRoot w:val="00CC768E"/>
    <w:rsid w:val="0075043A"/>
    <w:rsid w:val="00B47551"/>
    <w:rsid w:val="00CC76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1BA4F"/>
  <w15:chartTrackingRefBased/>
  <w15:docId w15:val="{740A681D-2A8B-4715-989F-DB84106B0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76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ihe.net/uploadedFiles/Documents/Radiology/IHE_RAD_TF_Vol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0C73911165D8469930B1606E04AE41" ma:contentTypeVersion="10" ma:contentTypeDescription="Create a new document." ma:contentTypeScope="" ma:versionID="be63ede9e964212389a191e2f530420a">
  <xsd:schema xmlns:xsd="http://www.w3.org/2001/XMLSchema" xmlns:xs="http://www.w3.org/2001/XMLSchema" xmlns:p="http://schemas.microsoft.com/office/2006/metadata/properties" xmlns:ns3="e13e9d81-b4b2-483e-b915-f09d65f1d033" targetNamespace="http://schemas.microsoft.com/office/2006/metadata/properties" ma:root="true" ma:fieldsID="18ffc1b06bb642188080e77760fbb38e" ns3:_="">
    <xsd:import namespace="e13e9d81-b4b2-483e-b915-f09d65f1d03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3e9d81-b4b2-483e-b915-f09d65f1d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29B7C4-0534-4FD4-8C45-FC4BC8844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3e9d81-b4b2-483e-b915-f09d65f1d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64961-49B2-46FB-9454-CD45C5165270}">
  <ds:schemaRefs>
    <ds:schemaRef ds:uri="http://schemas.microsoft.com/sharepoint/v3/contenttype/forms"/>
  </ds:schemaRefs>
</ds:datastoreItem>
</file>

<file path=customXml/itemProps3.xml><?xml version="1.0" encoding="utf-8"?>
<ds:datastoreItem xmlns:ds="http://schemas.openxmlformats.org/officeDocument/2006/customXml" ds:itemID="{28E6593D-2BB5-4389-9FDA-E8C011D693C6}">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e13e9d81-b4b2-483e-b915-f09d65f1d033"/>
    <ds:schemaRef ds:uri="http://purl.org/dc/elements/1.1/"/>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5</Words>
  <Characters>54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llman, Lisa</dc:creator>
  <cp:keywords/>
  <dc:description/>
  <cp:lastModifiedBy>Spellman, Lisa</cp:lastModifiedBy>
  <cp:revision>1</cp:revision>
  <dcterms:created xsi:type="dcterms:W3CDTF">2019-09-24T02:27:00Z</dcterms:created>
  <dcterms:modified xsi:type="dcterms:W3CDTF">2019-09-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0C73911165D8469930B1606E04AE41</vt:lpwstr>
  </property>
</Properties>
</file>